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9d72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dcterms:created xsi:type="dcterms:W3CDTF">2017-10-31T02:32:47Z</dcterms:created>
  <dcterms:modified xsi:type="dcterms:W3CDTF">2017-10-31T02:32:47Z</dcterms:modified>
</cp:coreProperties>
</file>